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ba1b1a5ed1933e6224d295624fdf7624905a196"/>
    <w:p>
      <w:pPr>
        <w:pStyle w:val="Heading1"/>
      </w:pPr>
      <w:r>
        <w:t xml:space="preserve">Cover Letter for Professor Position in Nepal Kathmandu</w:t>
      </w:r>
    </w:p>
    <w:p>
      <w:pPr>
        <w:pStyle w:val="FirstParagraph"/>
      </w:pPr>
      <w:r>
        <w:t xml:space="preserve">Dear Hiring Committee,</w:t>
      </w:r>
    </w:p>
    <w:p>
      <w:pPr>
        <w:pStyle w:val="BodyText"/>
      </w:pPr>
      <w:r>
        <w:t xml:space="preserve">I am writing to express my enthusiastic interest in the Professor position at [Institution Name] in Nepal Kathmandu. As an accomplished academic with over [X years] of experience in higher education, I have dedicated my career to advancing knowledge, fostering critical thinking, and contributing to the academic excellence of institutions globally. My passion for education aligns seamlessly with the mission of your esteemed institution, and I am eager to bring my expertise in [Your Field of Study] to support the growth and development of students and faculty in Nepal Kathmandu.</w:t>
      </w:r>
    </w:p>
    <w:bookmarkStart w:id="20" w:name="Xe8b1ac7b9ab85b59e08bde913a757030294a649"/>
    <w:p>
      <w:pPr>
        <w:pStyle w:val="Heading2"/>
      </w:pPr>
      <w:r>
        <w:t xml:space="preserve">Academic Background and Professional Experience</w:t>
      </w:r>
    </w:p>
    <w:p>
      <w:pPr>
        <w:pStyle w:val="FirstParagraph"/>
      </w:pPr>
      <w:r>
        <w:t xml:space="preserve">I hold a [Ph.D./Doctorate] in [Your Field of Study] from [University Name], where my research focused on [specific area, e.g., "sustainable development," "public health," or "technology in education"]. Throughout my academic journey, I have held teaching and research positions at universities across the globe, including [List of Institutions if applicable]. These experiences have equipped me with a deep understanding of pedagogical innovation, interdisciplinary collaboration, and the importance of tailoring education to meet the unique needs of diverse student populations.</w:t>
      </w:r>
    </w:p>
    <w:p>
      <w:pPr>
        <w:pStyle w:val="BodyText"/>
      </w:pPr>
      <w:r>
        <w:t xml:space="preserve">As a Professor, I have consistently prioritized mentorship and scholarly engagement. My work has resulted in [number] peer-reviewed publications in reputable journals such as [Journal Names], and I have presented my research at international conferences, including [Conference Names]. These contributions reflect my commitment to advancing knowledge while addressing real-world challenges. In Nepal Kathmandu, I am particularly eager to leverage my expertise to support local initiatives that align with the United Nations Sustainable Development Goals (SDGs), such as improving access to quality education and promoting environmental sustainability.</w:t>
      </w:r>
    </w:p>
    <w:bookmarkEnd w:id="20"/>
    <w:bookmarkStart w:id="21" w:name="Xf456869d6a32060b4258ba8a2427ca933059bca"/>
    <w:p>
      <w:pPr>
        <w:pStyle w:val="Heading2"/>
      </w:pPr>
      <w:r>
        <w:t xml:space="preserve">Teaching Philosophy and Student Engagement</w:t>
      </w:r>
    </w:p>
    <w:p>
      <w:pPr>
        <w:pStyle w:val="FirstParagraph"/>
      </w:pPr>
      <w:r>
        <w:t xml:space="preserve">My teaching philosophy is rooted in the belief that education is a transformative force capable of empowering individuals and communities. I strive to create an inclusive classroom environment where students are encouraged to question, collaborate, and think critically. In my courses, I integrate experiential learning opportunities such as fieldwork, community projects, and interdisciplinary research to ensure that theoretical concepts are grounded in practical applications.</w:t>
      </w:r>
    </w:p>
    <w:p>
      <w:pPr>
        <w:pStyle w:val="BodyText"/>
      </w:pPr>
      <w:r>
        <w:t xml:space="preserve">Having taught both undergraduate and graduate students in Nepal Kathmandu is a goal I have long envisioned. The vibrant academic landscape of the region, combined with its rich cultural heritage, offers a unique opportunity to bridge global academic standards with local contexts. For instance, I would be thrilled to develop courses that explore the intersection of traditional knowledge systems and modern scientific practices, fostering a deeper appreciation for Nepal’s cultural and environmental diversity.</w:t>
      </w:r>
    </w:p>
    <w:bookmarkEnd w:id="21"/>
    <w:bookmarkStart w:id="22" w:name="Xec6e4e1fb3f7c67599fa43536f6fe1b46bb0edd"/>
    <w:p>
      <w:pPr>
        <w:pStyle w:val="Heading2"/>
      </w:pPr>
      <w:r>
        <w:t xml:space="preserve">Research Contributions and Collaborative Initiatives</w:t>
      </w:r>
    </w:p>
    <w:p>
      <w:pPr>
        <w:pStyle w:val="FirstParagraph"/>
      </w:pPr>
      <w:r>
        <w:t xml:space="preserve">My research has consistently emphasized collaboration with local communities and institutions. In [Country/Region], I partnered with NGOs and government agencies to address issues such as [specific topic, e.g., "water scarcity," "healthcare accessibility," or "gender equality"]. These efforts not only produced impactful outcomes but also strengthened the capacity of local stakeholders to drive sustainable change. I am particularly interested in establishing similar partnerships in Nepal Kathmandu, where I can contribute to research that addresses pressing challenges such as climate resilience and educational equity.</w:t>
      </w:r>
    </w:p>
    <w:p>
      <w:pPr>
        <w:pStyle w:val="BodyText"/>
      </w:pPr>
      <w:r>
        <w:t xml:space="preserve">Furthermore, I have secured funding for several research projects from organizations like [Funding Bodies], which underscores my ability to secure resources that support academic innovation. If appointed, I would actively seek collaborations with local institutions in Nepal Kathmandu to co-author papers, apply for grants, and create platforms for knowledge exchange between international and regional scholars.</w:t>
      </w:r>
    </w:p>
    <w:bookmarkEnd w:id="22"/>
    <w:bookmarkStart w:id="23" w:name="X3e711ebb680c1e466c87d789ba0910e6a3241aa"/>
    <w:p>
      <w:pPr>
        <w:pStyle w:val="Heading2"/>
      </w:pPr>
      <w:r>
        <w:t xml:space="preserve">Community Engagement and Cultural Sensitivity</w:t>
      </w:r>
    </w:p>
    <w:p>
      <w:pPr>
        <w:pStyle w:val="FirstParagraph"/>
      </w:pPr>
      <w:r>
        <w:t xml:space="preserve">I believe that a Professor’s role extends beyond the classroom. In my career, I have actively engaged with communities to promote education as a tool for social mobility. For example, I led a literacy program in [Country] that empowered over [X] individuals to gain basic reading and writing skills. This experience taught me the importance of cultural sensitivity and adaptability when working in diverse settings.</w:t>
      </w:r>
    </w:p>
    <w:p>
      <w:pPr>
        <w:pStyle w:val="BodyText"/>
      </w:pPr>
      <w:r>
        <w:t xml:space="preserve">Nepal Kathmandu, with its unique blend of tradition and modernity, presents an exciting opportunity to contribute to a community-driven educational ecosystem. I am particularly drawn to the region’s emphasis on holistic development and its commitment to preserving indigenous knowledge. I aim to integrate these values into my teaching and research, ensuring that my work resonates with the aspirations of students and faculty in Nepal Kathmandu.</w:t>
      </w:r>
    </w:p>
    <w:bookmarkEnd w:id="23"/>
    <w:bookmarkStart w:id="24" w:name="conclusion"/>
    <w:p>
      <w:pPr>
        <w:pStyle w:val="Heading2"/>
      </w:pPr>
      <w:r>
        <w:t xml:space="preserve">Conclusion</w:t>
      </w:r>
    </w:p>
    <w:p>
      <w:pPr>
        <w:pStyle w:val="FirstParagraph"/>
      </w:pPr>
      <w:r>
        <w:t xml:space="preserve">In conclusion, I am confident that my academic background, teaching philosophy, and commitment to community engagement make me a strong candidate for the Professor position at your institution. I am deeply inspired by the potential to contribute to the academic and cultural vibrancy of Nepal Kathmandu. My goal is not only to share my expertise but also to learn from the dynamic environment here, fostering mutual growth and innovation.</w:t>
      </w:r>
    </w:p>
    <w:p>
      <w:pPr>
        <w:pStyle w:val="BodyText"/>
      </w:pPr>
      <w:r>
        <w:t xml:space="preserve">Thank you for considering my application. I would be honored to discuss how my skills and vision align with the goals of [Institution Name]. Please feel free to contact me at [Your Email Address] or [Your Phone Number] for further information. I look forward to the opportunity to contribute meaningfully to your institution and the broader academic community in Nepal Kathmandu.</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4:58:09Z</dcterms:created>
  <dcterms:modified xsi:type="dcterms:W3CDTF">2025-12-10T14:58:09Z</dcterms:modified>
</cp:coreProperties>
</file>

<file path=docProps/custom.xml><?xml version="1.0" encoding="utf-8"?>
<Properties xmlns="http://schemas.openxmlformats.org/officeDocument/2006/custom-properties" xmlns:vt="http://schemas.openxmlformats.org/officeDocument/2006/docPropsVTypes"/>
</file>